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939A7" w:rsidRDefault="00650806" w:rsidP="00455F01">
      <w:pPr>
        <w:jc w:val="center"/>
        <w:rPr>
          <w:b/>
        </w:rPr>
      </w:pPr>
      <w:r>
        <w:rPr>
          <w:noProof/>
          <w:lang w:eastAsia="en-NZ"/>
        </w:rPr>
        <w:drawing>
          <wp:anchor distT="0" distB="0" distL="114300" distR="114300" simplePos="0" relativeHeight="251658240" behindDoc="0" locked="0" layoutInCell="1" allowOverlap="1" wp14:anchorId="06C140C5" wp14:editId="3EDE6CE7">
            <wp:simplePos x="0" y="0"/>
            <wp:positionH relativeFrom="column">
              <wp:posOffset>-266065</wp:posOffset>
            </wp:positionH>
            <wp:positionV relativeFrom="paragraph">
              <wp:posOffset>-198120</wp:posOffset>
            </wp:positionV>
            <wp:extent cx="796290" cy="755650"/>
            <wp:effectExtent l="0" t="0" r="3810" b="635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fg logo mark_Trademark-3 (2)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96290" cy="7556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lang w:eastAsia="en-NZ"/>
        </w:rPr>
        <w:drawing>
          <wp:anchor distT="0" distB="0" distL="114300" distR="114300" simplePos="0" relativeHeight="251660288" behindDoc="0" locked="0" layoutInCell="1" allowOverlap="1" wp14:anchorId="2C265889" wp14:editId="561F3857">
            <wp:simplePos x="0" y="0"/>
            <wp:positionH relativeFrom="column">
              <wp:posOffset>5247640</wp:posOffset>
            </wp:positionH>
            <wp:positionV relativeFrom="paragraph">
              <wp:posOffset>-195580</wp:posOffset>
            </wp:positionV>
            <wp:extent cx="762635" cy="1076325"/>
            <wp:effectExtent l="0" t="0" r="0" b="9525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fficial GB Logo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62635" cy="10763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C6250">
        <w:rPr>
          <w:b/>
        </w:rPr>
        <w:t>THE GIRLS’ BRIGADE NEW ZEALAND INCORPORATED</w:t>
      </w:r>
    </w:p>
    <w:p w:rsidR="00560E35" w:rsidRDefault="00AC6250" w:rsidP="00560E35">
      <w:pPr>
        <w:jc w:val="center"/>
        <w:rPr>
          <w:b/>
        </w:rPr>
      </w:pPr>
      <w:r>
        <w:rPr>
          <w:b/>
        </w:rPr>
        <w:t>(including Girls’ Brigade and iconz4girlz)</w:t>
      </w:r>
      <w:bookmarkStart w:id="0" w:name="_GoBack"/>
      <w:bookmarkEnd w:id="0"/>
    </w:p>
    <w:p w:rsidR="003845B3" w:rsidRPr="00E80C51" w:rsidRDefault="003845B3" w:rsidP="00E80C51">
      <w:pPr>
        <w:jc w:val="center"/>
        <w:rPr>
          <w:b/>
          <w:sz w:val="36"/>
          <w:szCs w:val="36"/>
        </w:rPr>
      </w:pPr>
      <w:proofErr w:type="gramStart"/>
      <w:r>
        <w:rPr>
          <w:rFonts w:ascii="VictorsHand" w:hAnsi="VictorsHand"/>
          <w:b/>
          <w:color w:val="FF00FF"/>
          <w:sz w:val="36"/>
          <w:szCs w:val="36"/>
        </w:rPr>
        <w:t>iconz4girlz</w:t>
      </w:r>
      <w:proofErr w:type="gramEnd"/>
      <w:r>
        <w:rPr>
          <w:rFonts w:ascii="VictorsHand" w:hAnsi="VictorsHand"/>
          <w:b/>
          <w:color w:val="FF00FF"/>
          <w:sz w:val="36"/>
          <w:szCs w:val="36"/>
        </w:rPr>
        <w:t xml:space="preserve"> </w:t>
      </w:r>
      <w:r>
        <w:rPr>
          <w:b/>
          <w:sz w:val="36"/>
          <w:szCs w:val="36"/>
        </w:rPr>
        <w:t xml:space="preserve">LEADER’S REGISTRATION </w:t>
      </w:r>
      <w:r w:rsidR="00E80C51">
        <w:rPr>
          <w:b/>
          <w:sz w:val="36"/>
          <w:szCs w:val="36"/>
        </w:rPr>
        <w:t>FORM</w:t>
      </w:r>
    </w:p>
    <w:p w:rsidR="003845B3" w:rsidRDefault="003845B3" w:rsidP="003845B3">
      <w:pPr>
        <w:spacing w:line="240" w:lineRule="auto"/>
        <w:jc w:val="center"/>
        <w:rPr>
          <w:i/>
          <w:sz w:val="20"/>
          <w:szCs w:val="20"/>
        </w:rPr>
      </w:pPr>
      <w:r>
        <w:rPr>
          <w:i/>
          <w:sz w:val="20"/>
          <w:szCs w:val="20"/>
        </w:rPr>
        <w:t xml:space="preserve">Leaders’ Registrations, Police Vetting and Code of Conduct are required to be renewed every three years in accordance with the GBNZ Memorandum of </w:t>
      </w:r>
      <w:r w:rsidR="00B21B91">
        <w:rPr>
          <w:i/>
          <w:sz w:val="20"/>
          <w:szCs w:val="20"/>
        </w:rPr>
        <w:t>Understanding (</w:t>
      </w:r>
      <w:r>
        <w:rPr>
          <w:i/>
          <w:sz w:val="20"/>
          <w:szCs w:val="20"/>
        </w:rPr>
        <w:t>2019)</w:t>
      </w:r>
    </w:p>
    <w:p w:rsidR="00B21B91" w:rsidRPr="007879D5" w:rsidRDefault="00B21B91" w:rsidP="00B21B91">
      <w:pPr>
        <w:spacing w:line="20" w:lineRule="atLeast"/>
      </w:pPr>
      <w:r w:rsidRPr="007879D5">
        <w:t>Title:</w:t>
      </w:r>
    </w:p>
    <w:p w:rsidR="003845B3" w:rsidRPr="007879D5" w:rsidRDefault="003845B3" w:rsidP="00B21B91">
      <w:pPr>
        <w:spacing w:line="20" w:lineRule="atLeast"/>
      </w:pPr>
      <w:r w:rsidRPr="007879D5">
        <w:t>First Name:</w:t>
      </w:r>
      <w:r w:rsidR="00B21B91" w:rsidRPr="007879D5">
        <w:tab/>
      </w:r>
      <w:r w:rsidR="00B21B91" w:rsidRPr="007879D5">
        <w:tab/>
      </w:r>
      <w:r w:rsidR="00B21B91" w:rsidRPr="007879D5">
        <w:tab/>
      </w:r>
      <w:r w:rsidR="00B21B91" w:rsidRPr="007879D5">
        <w:tab/>
      </w:r>
      <w:r w:rsidR="00B21B91" w:rsidRPr="007879D5">
        <w:tab/>
      </w:r>
      <w:r w:rsidR="00B21B91" w:rsidRPr="007879D5">
        <w:tab/>
        <w:t>Last Name:</w:t>
      </w:r>
    </w:p>
    <w:p w:rsidR="00B21B91" w:rsidRPr="007879D5" w:rsidRDefault="00B21B91" w:rsidP="00B21B91">
      <w:pPr>
        <w:spacing w:line="20" w:lineRule="atLeast"/>
      </w:pPr>
      <w:r w:rsidRPr="007879D5">
        <w:t>Street Address:</w:t>
      </w:r>
      <w:r w:rsidRPr="007879D5">
        <w:tab/>
      </w:r>
      <w:r w:rsidRPr="007879D5">
        <w:tab/>
      </w:r>
      <w:r w:rsidRPr="007879D5">
        <w:tab/>
      </w:r>
      <w:r w:rsidRPr="007879D5">
        <w:tab/>
      </w:r>
      <w:r w:rsidRPr="007879D5">
        <w:tab/>
      </w:r>
      <w:r w:rsidRPr="007879D5">
        <w:tab/>
        <w:t>Suburb:</w:t>
      </w:r>
    </w:p>
    <w:p w:rsidR="00B21B91" w:rsidRPr="007879D5" w:rsidRDefault="00B21B91" w:rsidP="00B21B91">
      <w:pPr>
        <w:spacing w:line="20" w:lineRule="atLeast"/>
      </w:pPr>
      <w:r w:rsidRPr="007879D5">
        <w:t>Town/City:</w:t>
      </w:r>
      <w:r w:rsidRPr="007879D5">
        <w:tab/>
      </w:r>
      <w:r w:rsidRPr="007879D5">
        <w:tab/>
      </w:r>
      <w:r w:rsidRPr="007879D5">
        <w:tab/>
      </w:r>
      <w:r w:rsidRPr="007879D5">
        <w:tab/>
      </w:r>
      <w:r w:rsidRPr="007879D5">
        <w:tab/>
      </w:r>
      <w:r w:rsidRPr="007879D5">
        <w:tab/>
        <w:t>Postcode:</w:t>
      </w:r>
    </w:p>
    <w:p w:rsidR="00B21B91" w:rsidRPr="007879D5" w:rsidRDefault="00B21B91" w:rsidP="00B21B91">
      <w:pPr>
        <w:spacing w:line="20" w:lineRule="atLeast"/>
      </w:pPr>
      <w:r w:rsidRPr="007879D5">
        <w:t>Date of Birth:</w:t>
      </w:r>
      <w:r w:rsidRPr="007879D5">
        <w:tab/>
      </w:r>
      <w:r w:rsidRPr="007879D5">
        <w:tab/>
      </w:r>
      <w:r w:rsidRPr="007879D5">
        <w:tab/>
      </w:r>
      <w:r w:rsidRPr="007879D5">
        <w:tab/>
      </w:r>
      <w:r w:rsidRPr="007879D5">
        <w:tab/>
      </w:r>
      <w:r w:rsidRPr="007879D5">
        <w:tab/>
        <w:t>Email:</w:t>
      </w:r>
    </w:p>
    <w:p w:rsidR="00B21B91" w:rsidRPr="007879D5" w:rsidRDefault="00B21B91" w:rsidP="00B21B91">
      <w:pPr>
        <w:spacing w:line="20" w:lineRule="atLeast"/>
      </w:pPr>
      <w:r w:rsidRPr="007879D5">
        <w:t>Home Phone:</w:t>
      </w:r>
      <w:r w:rsidRPr="007879D5">
        <w:tab/>
      </w:r>
      <w:r w:rsidRPr="007879D5">
        <w:tab/>
      </w:r>
      <w:r w:rsidRPr="007879D5">
        <w:tab/>
      </w:r>
      <w:r w:rsidRPr="007879D5">
        <w:tab/>
      </w:r>
      <w:r w:rsidRPr="007879D5">
        <w:tab/>
      </w:r>
      <w:r w:rsidRPr="007879D5">
        <w:tab/>
        <w:t>Cell Phone:</w:t>
      </w:r>
    </w:p>
    <w:p w:rsidR="00B21B91" w:rsidRPr="007879D5" w:rsidRDefault="00B21B91" w:rsidP="00B21B91">
      <w:pPr>
        <w:spacing w:line="20" w:lineRule="atLeast"/>
      </w:pPr>
      <w:r w:rsidRPr="007879D5">
        <w:t>Ethnicity:</w:t>
      </w:r>
      <w:r w:rsidRPr="007879D5">
        <w:tab/>
      </w:r>
      <w:r w:rsidRPr="007879D5">
        <w:tab/>
      </w:r>
      <w:r w:rsidRPr="007879D5">
        <w:tab/>
      </w:r>
      <w:r w:rsidRPr="007879D5">
        <w:tab/>
      </w:r>
      <w:r w:rsidRPr="007879D5">
        <w:tab/>
      </w:r>
      <w:r w:rsidRPr="007879D5">
        <w:tab/>
        <w:t>Occupation:</w:t>
      </w:r>
    </w:p>
    <w:p w:rsidR="00E851B3" w:rsidRDefault="00E851B3" w:rsidP="00B21B91">
      <w:pPr>
        <w:spacing w:line="20" w:lineRule="atLeast"/>
        <w:rPr>
          <w:b/>
        </w:rPr>
      </w:pPr>
    </w:p>
    <w:p w:rsidR="00B21B91" w:rsidRPr="007879D5" w:rsidRDefault="00B21B91" w:rsidP="00B21B91">
      <w:pPr>
        <w:spacing w:line="20" w:lineRule="atLeast"/>
        <w:rPr>
          <w:b/>
        </w:rPr>
      </w:pPr>
      <w:r w:rsidRPr="007879D5">
        <w:rPr>
          <w:b/>
        </w:rPr>
        <w:t>Declaration</w:t>
      </w:r>
    </w:p>
    <w:p w:rsidR="00B21B91" w:rsidRPr="007879D5" w:rsidRDefault="00B21B91" w:rsidP="00B21B91">
      <w:pPr>
        <w:pStyle w:val="ListParagraph"/>
        <w:numPr>
          <w:ilvl w:val="0"/>
          <w:numId w:val="2"/>
        </w:numPr>
        <w:spacing w:line="20" w:lineRule="atLeast"/>
      </w:pPr>
      <w:r w:rsidRPr="007879D5">
        <w:t xml:space="preserve">I wish to become    the Senior Leader   /   a leader   (circle one) in the </w:t>
      </w:r>
      <w:r w:rsidRPr="007879D5">
        <w:rPr>
          <w:rFonts w:ascii="VictorsHand" w:hAnsi="VictorsHand"/>
          <w:b/>
        </w:rPr>
        <w:t>iconz4girlz</w:t>
      </w:r>
      <w:r w:rsidRPr="007879D5">
        <w:rPr>
          <w:rFonts w:ascii="VictorsHand" w:hAnsi="VictorsHand"/>
        </w:rPr>
        <w:t xml:space="preserve"> </w:t>
      </w:r>
      <w:r w:rsidRPr="007879D5">
        <w:t>Unit at</w:t>
      </w:r>
    </w:p>
    <w:p w:rsidR="00B21B91" w:rsidRPr="007879D5" w:rsidRDefault="00B21B91" w:rsidP="00B21B91">
      <w:pPr>
        <w:pStyle w:val="ListParagraph"/>
        <w:spacing w:line="20" w:lineRule="atLeast"/>
      </w:pPr>
      <w:proofErr w:type="gramStart"/>
      <w:r w:rsidRPr="007879D5">
        <w:t>_________________________________________________</w:t>
      </w:r>
      <w:r w:rsidR="00503742" w:rsidRPr="007879D5">
        <w:t>_ Church.</w:t>
      </w:r>
      <w:proofErr w:type="gramEnd"/>
    </w:p>
    <w:p w:rsidR="00B21B91" w:rsidRPr="007879D5" w:rsidRDefault="00503742" w:rsidP="00503742">
      <w:pPr>
        <w:pStyle w:val="ListParagraph"/>
        <w:numPr>
          <w:ilvl w:val="0"/>
          <w:numId w:val="2"/>
        </w:numPr>
        <w:spacing w:line="20" w:lineRule="atLeast"/>
      </w:pPr>
      <w:r w:rsidRPr="007879D5">
        <w:t>I have signed and will comply with the GBNZ Code of Conduct.</w:t>
      </w:r>
    </w:p>
    <w:p w:rsidR="00503742" w:rsidRPr="007879D5" w:rsidRDefault="00503742" w:rsidP="00503742">
      <w:pPr>
        <w:pStyle w:val="ListParagraph"/>
        <w:numPr>
          <w:ilvl w:val="0"/>
          <w:numId w:val="2"/>
        </w:numPr>
        <w:spacing w:line="20" w:lineRule="atLeast"/>
      </w:pPr>
      <w:r w:rsidRPr="007879D5">
        <w:t>I have completed a Police Vetting Consent Form</w:t>
      </w:r>
    </w:p>
    <w:p w:rsidR="00503742" w:rsidRPr="007879D5" w:rsidRDefault="00503742" w:rsidP="00503742">
      <w:pPr>
        <w:pStyle w:val="ListParagraph"/>
        <w:numPr>
          <w:ilvl w:val="0"/>
          <w:numId w:val="2"/>
        </w:numPr>
        <w:spacing w:line="20" w:lineRule="atLeast"/>
      </w:pPr>
      <w:r w:rsidRPr="007879D5">
        <w:t>I give</w:t>
      </w:r>
      <w:r w:rsidR="00C7346F">
        <w:t>/do not give</w:t>
      </w:r>
      <w:r w:rsidRPr="007879D5">
        <w:t xml:space="preserve"> consent for photographic images (including video) taken of me involved in </w:t>
      </w:r>
      <w:r w:rsidRPr="007879D5">
        <w:rPr>
          <w:rFonts w:ascii="VictorsHand" w:hAnsi="VictorsHand"/>
          <w:b/>
        </w:rPr>
        <w:t>iconz4girlz</w:t>
      </w:r>
      <w:r w:rsidRPr="007879D5">
        <w:rPr>
          <w:rFonts w:ascii="VictorsHand" w:hAnsi="VictorsHand"/>
        </w:rPr>
        <w:t xml:space="preserve"> </w:t>
      </w:r>
      <w:r w:rsidR="00C35153">
        <w:t xml:space="preserve">activities to be </w:t>
      </w:r>
      <w:r w:rsidRPr="007879D5">
        <w:t xml:space="preserve">used for </w:t>
      </w:r>
      <w:r w:rsidR="00C35153">
        <w:t xml:space="preserve">administration, </w:t>
      </w:r>
      <w:r w:rsidRPr="007879D5">
        <w:t>promotional and publicity purposes.</w:t>
      </w:r>
    </w:p>
    <w:p w:rsidR="00503742" w:rsidRPr="007879D5" w:rsidRDefault="00C35153" w:rsidP="00503742">
      <w:pPr>
        <w:pStyle w:val="ListParagraph"/>
        <w:numPr>
          <w:ilvl w:val="0"/>
          <w:numId w:val="2"/>
        </w:numPr>
        <w:spacing w:line="20" w:lineRule="atLeast"/>
      </w:pPr>
      <w:r>
        <w:t>I will undertake</w:t>
      </w:r>
      <w:r w:rsidR="00503742" w:rsidRPr="007879D5">
        <w:t xml:space="preserve"> introductory training and am willing to accept further training opportunities for leadership development. </w:t>
      </w:r>
    </w:p>
    <w:p w:rsidR="00503742" w:rsidRPr="007879D5" w:rsidRDefault="00503742" w:rsidP="00503742">
      <w:pPr>
        <w:spacing w:line="20" w:lineRule="atLeast"/>
        <w:ind w:left="360"/>
      </w:pPr>
      <w:r w:rsidRPr="007879D5">
        <w:t>In seeking registration:</w:t>
      </w:r>
    </w:p>
    <w:p w:rsidR="00503742" w:rsidRPr="007879D5" w:rsidRDefault="00503742" w:rsidP="00503742">
      <w:pPr>
        <w:pStyle w:val="ListParagraph"/>
        <w:numPr>
          <w:ilvl w:val="0"/>
          <w:numId w:val="2"/>
        </w:numPr>
        <w:spacing w:line="20" w:lineRule="atLeast"/>
      </w:pPr>
      <w:r w:rsidRPr="007879D5">
        <w:t>I acknowledge my dependence upon God - Father, Son and Holy Spirit.</w:t>
      </w:r>
    </w:p>
    <w:p w:rsidR="00503742" w:rsidRPr="007879D5" w:rsidRDefault="00503742" w:rsidP="00503742">
      <w:pPr>
        <w:pStyle w:val="ListParagraph"/>
        <w:numPr>
          <w:ilvl w:val="0"/>
          <w:numId w:val="2"/>
        </w:numPr>
        <w:spacing w:line="20" w:lineRule="atLeast"/>
      </w:pPr>
      <w:r w:rsidRPr="007879D5">
        <w:t>I promise to seek His help in deepening my own spiritual life.</w:t>
      </w:r>
    </w:p>
    <w:p w:rsidR="003845B3" w:rsidRPr="007879D5" w:rsidRDefault="00503742" w:rsidP="00503742">
      <w:pPr>
        <w:pStyle w:val="ListParagraph"/>
        <w:numPr>
          <w:ilvl w:val="0"/>
          <w:numId w:val="2"/>
        </w:numPr>
        <w:spacing w:line="20" w:lineRule="atLeast"/>
      </w:pPr>
      <w:r w:rsidRPr="007879D5">
        <w:t>I commit myself to the service of the girls and leaders in this Unit.</w:t>
      </w:r>
    </w:p>
    <w:p w:rsidR="00E851B3" w:rsidRDefault="00E851B3" w:rsidP="00E851B3">
      <w:pPr>
        <w:spacing w:line="20" w:lineRule="atLeast"/>
      </w:pPr>
    </w:p>
    <w:p w:rsidR="00503742" w:rsidRPr="007879D5" w:rsidRDefault="00503742" w:rsidP="00E851B3">
      <w:pPr>
        <w:spacing w:line="20" w:lineRule="atLeast"/>
      </w:pPr>
      <w:r w:rsidRPr="007879D5">
        <w:t>Signature:</w:t>
      </w:r>
      <w:r w:rsidRPr="007879D5">
        <w:tab/>
      </w:r>
      <w:r w:rsidRPr="007879D5">
        <w:tab/>
      </w:r>
      <w:r w:rsidRPr="007879D5">
        <w:tab/>
      </w:r>
      <w:r w:rsidRPr="007879D5">
        <w:tab/>
      </w:r>
      <w:r w:rsidRPr="007879D5">
        <w:tab/>
      </w:r>
      <w:r w:rsidRPr="007879D5">
        <w:tab/>
      </w:r>
      <w:r w:rsidRPr="007879D5">
        <w:tab/>
      </w:r>
      <w:r w:rsidRPr="007879D5">
        <w:tab/>
      </w:r>
      <w:r w:rsidRPr="007879D5">
        <w:tab/>
        <w:t>Date:</w:t>
      </w:r>
    </w:p>
    <w:p w:rsidR="00DD5074" w:rsidRPr="007879D5" w:rsidRDefault="00DD5074" w:rsidP="00503742">
      <w:pPr>
        <w:spacing w:line="20" w:lineRule="atLeast"/>
        <w:ind w:left="360"/>
        <w:rPr>
          <w:b/>
        </w:rPr>
      </w:pPr>
    </w:p>
    <w:p w:rsidR="00DD5074" w:rsidRPr="007879D5" w:rsidRDefault="00DD5074" w:rsidP="00503742">
      <w:pPr>
        <w:spacing w:line="20" w:lineRule="atLeast"/>
        <w:ind w:left="360"/>
        <w:rPr>
          <w:b/>
        </w:rPr>
      </w:pPr>
    </w:p>
    <w:p w:rsidR="0052337E" w:rsidRDefault="0052337E" w:rsidP="002C25B8">
      <w:pPr>
        <w:spacing w:line="20" w:lineRule="atLeast"/>
        <w:ind w:left="6480"/>
        <w:rPr>
          <w:b/>
          <w:i/>
          <w:color w:val="FF00FF"/>
          <w:sz w:val="24"/>
          <w:szCs w:val="24"/>
        </w:rPr>
      </w:pPr>
    </w:p>
    <w:p w:rsidR="0052337E" w:rsidRDefault="0052337E" w:rsidP="002C25B8">
      <w:pPr>
        <w:spacing w:line="20" w:lineRule="atLeast"/>
        <w:ind w:left="6480"/>
        <w:rPr>
          <w:b/>
          <w:i/>
          <w:color w:val="FF00FF"/>
          <w:sz w:val="24"/>
          <w:szCs w:val="24"/>
        </w:rPr>
      </w:pPr>
    </w:p>
    <w:p w:rsidR="00565CCA" w:rsidRPr="002C25B8" w:rsidRDefault="00565CCA" w:rsidP="002C25B8">
      <w:pPr>
        <w:spacing w:line="20" w:lineRule="atLeast"/>
        <w:ind w:left="6480"/>
        <w:rPr>
          <w:b/>
          <w:i/>
          <w:color w:val="FF00FF"/>
          <w:sz w:val="24"/>
          <w:szCs w:val="24"/>
        </w:rPr>
      </w:pPr>
      <w:r w:rsidRPr="002C25B8">
        <w:rPr>
          <w:b/>
          <w:i/>
          <w:color w:val="FF00FF"/>
          <w:sz w:val="24"/>
          <w:szCs w:val="24"/>
        </w:rPr>
        <w:t>Continued overleaf</w:t>
      </w:r>
      <w:r w:rsidR="002C25B8">
        <w:rPr>
          <w:b/>
          <w:i/>
          <w:color w:val="FF00FF"/>
          <w:sz w:val="24"/>
          <w:szCs w:val="24"/>
        </w:rPr>
        <w:t>……….</w:t>
      </w:r>
    </w:p>
    <w:p w:rsidR="00565CCA" w:rsidRDefault="00565CCA" w:rsidP="00565CCA">
      <w:pPr>
        <w:spacing w:line="20" w:lineRule="atLeast"/>
        <w:ind w:left="6480" w:firstLine="720"/>
        <w:rPr>
          <w:i/>
          <w:sz w:val="20"/>
          <w:szCs w:val="20"/>
        </w:rPr>
      </w:pPr>
    </w:p>
    <w:p w:rsidR="00565CCA" w:rsidRDefault="00565CCA" w:rsidP="00565CCA">
      <w:pPr>
        <w:spacing w:line="20" w:lineRule="atLeast"/>
        <w:ind w:left="6480" w:firstLine="720"/>
        <w:rPr>
          <w:i/>
          <w:sz w:val="20"/>
          <w:szCs w:val="20"/>
        </w:rPr>
      </w:pPr>
    </w:p>
    <w:p w:rsidR="00E80C51" w:rsidRPr="00565CCA" w:rsidRDefault="00565CCA" w:rsidP="00565CCA">
      <w:pPr>
        <w:spacing w:line="20" w:lineRule="atLeast"/>
        <w:rPr>
          <w:i/>
          <w:sz w:val="20"/>
          <w:szCs w:val="20"/>
        </w:rPr>
      </w:pPr>
      <w:r>
        <w:rPr>
          <w:b/>
          <w:noProof/>
          <w:lang w:eastAsia="en-NZ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-135172</wp:posOffset>
                </wp:positionH>
                <wp:positionV relativeFrom="paragraph">
                  <wp:posOffset>-78740</wp:posOffset>
                </wp:positionV>
                <wp:extent cx="6058894" cy="4683318"/>
                <wp:effectExtent l="0" t="0" r="18415" b="22225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058894" cy="4683318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565CCA" w:rsidRPr="00565CCA" w:rsidRDefault="00565CCA" w:rsidP="00565CCA">
                            <w:pPr>
                              <w:spacing w:line="20" w:lineRule="atLeast"/>
                              <w:rPr>
                                <w:i/>
                                <w:sz w:val="20"/>
                                <w:szCs w:val="20"/>
                              </w:rPr>
                            </w:pPr>
                            <w:r w:rsidRPr="007879D5">
                              <w:rPr>
                                <w:b/>
                              </w:rPr>
                              <w:t>CHURCH ENDORSEMENT</w:t>
                            </w:r>
                          </w:p>
                          <w:p w:rsidR="00565CCA" w:rsidRDefault="00565CCA" w:rsidP="00565CCA">
                            <w:pPr>
                              <w:spacing w:line="20" w:lineRule="atLeast"/>
                            </w:pPr>
                          </w:p>
                          <w:p w:rsidR="00565CCA" w:rsidRPr="007879D5" w:rsidRDefault="00565CCA" w:rsidP="00565CCA">
                            <w:pPr>
                              <w:spacing w:line="20" w:lineRule="atLeast"/>
                            </w:pPr>
                            <w:r w:rsidRPr="007879D5">
                              <w:t>It is hereby advised that the above leader has been trained in the Health and Safety and Child Protection Policies of this church</w:t>
                            </w:r>
                            <w:r>
                              <w:t xml:space="preserve"> and has </w:t>
                            </w:r>
                            <w:r w:rsidRPr="007879D5">
                              <w:t>received Police Vetting clearance</w:t>
                            </w:r>
                            <w:r w:rsidR="00B0386E">
                              <w:t xml:space="preserve">.  If clearance is still </w:t>
                            </w:r>
                            <w:r>
                              <w:t>pending</w:t>
                            </w:r>
                            <w:r w:rsidR="00B0386E">
                              <w:t xml:space="preserve"> GBNZ will be advised when received.</w:t>
                            </w:r>
                          </w:p>
                          <w:p w:rsidR="00565CCA" w:rsidRPr="007879D5" w:rsidRDefault="00565CCA" w:rsidP="00565CCA">
                            <w:pPr>
                              <w:spacing w:line="20" w:lineRule="atLeast"/>
                              <w:ind w:left="360"/>
                            </w:pPr>
                          </w:p>
                          <w:tbl>
                            <w:tblPr>
                              <w:tblStyle w:val="TableGrid"/>
                              <w:tblW w:w="0" w:type="auto"/>
                              <w:tblInd w:w="360" w:type="dxa"/>
                              <w:tblLook w:val="04A0" w:firstRow="1" w:lastRow="0" w:firstColumn="1" w:lastColumn="0" w:noHBand="0" w:noVBand="1"/>
                            </w:tblPr>
                            <w:tblGrid>
                              <w:gridCol w:w="5702"/>
                              <w:gridCol w:w="3180"/>
                            </w:tblGrid>
                            <w:tr w:rsidR="00565CCA" w:rsidRPr="007879D5" w:rsidTr="00C7346F">
                              <w:tc>
                                <w:tcPr>
                                  <w:tcW w:w="5702" w:type="dxa"/>
                                </w:tcPr>
                                <w:p w:rsidR="00565CCA" w:rsidRDefault="00B0386E" w:rsidP="00320E70">
                                  <w:pPr>
                                    <w:spacing w:line="20" w:lineRule="atLeast"/>
                                  </w:pPr>
                                  <w:r>
                                    <w:t>Training in Health and S</w:t>
                                  </w:r>
                                  <w:r w:rsidR="00565CCA" w:rsidRPr="007879D5">
                                    <w:t xml:space="preserve">afety Policy </w:t>
                                  </w:r>
                                  <w:r>
                                    <w:t xml:space="preserve">at this church </w:t>
                                  </w:r>
                                  <w:r w:rsidR="00565CCA" w:rsidRPr="007879D5">
                                    <w:t>completed</w:t>
                                  </w:r>
                                </w:p>
                                <w:p w:rsidR="00565CCA" w:rsidRPr="007879D5" w:rsidRDefault="00565CCA" w:rsidP="00320E70">
                                  <w:pPr>
                                    <w:spacing w:line="20" w:lineRule="atLeast"/>
                                  </w:pPr>
                                </w:p>
                              </w:tc>
                              <w:tc>
                                <w:tcPr>
                                  <w:tcW w:w="3180" w:type="dxa"/>
                                </w:tcPr>
                                <w:p w:rsidR="00C7346F" w:rsidRDefault="00C7346F" w:rsidP="00320E70">
                                  <w:pPr>
                                    <w:spacing w:line="20" w:lineRule="atLeast"/>
                                  </w:pPr>
                                  <w:r>
                                    <w:t>Instructor:</w:t>
                                  </w:r>
                                </w:p>
                                <w:p w:rsidR="00C7346F" w:rsidRDefault="00C7346F" w:rsidP="00320E70">
                                  <w:pPr>
                                    <w:spacing w:line="20" w:lineRule="atLeast"/>
                                  </w:pPr>
                                </w:p>
                                <w:p w:rsidR="00565CCA" w:rsidRPr="007879D5" w:rsidRDefault="00565CCA" w:rsidP="00320E70">
                                  <w:pPr>
                                    <w:spacing w:line="20" w:lineRule="atLeast"/>
                                  </w:pPr>
                                  <w:r w:rsidRPr="007879D5">
                                    <w:t>Date:</w:t>
                                  </w:r>
                                </w:p>
                              </w:tc>
                            </w:tr>
                            <w:tr w:rsidR="00565CCA" w:rsidRPr="007879D5" w:rsidTr="00C7346F">
                              <w:tc>
                                <w:tcPr>
                                  <w:tcW w:w="5702" w:type="dxa"/>
                                </w:tcPr>
                                <w:p w:rsidR="00565CCA" w:rsidRDefault="00B0386E" w:rsidP="00320E70">
                                  <w:pPr>
                                    <w:spacing w:line="20" w:lineRule="atLeast"/>
                                  </w:pPr>
                                  <w:r>
                                    <w:t xml:space="preserve">Training in </w:t>
                                  </w:r>
                                  <w:r w:rsidR="00565CCA" w:rsidRPr="007879D5">
                                    <w:t xml:space="preserve">Child Protection Policy </w:t>
                                  </w:r>
                                  <w:r>
                                    <w:t xml:space="preserve">at this church </w:t>
                                  </w:r>
                                  <w:r w:rsidR="00565CCA" w:rsidRPr="007879D5">
                                    <w:t>completed</w:t>
                                  </w:r>
                                </w:p>
                                <w:p w:rsidR="00565CCA" w:rsidRPr="007879D5" w:rsidRDefault="00565CCA" w:rsidP="00320E70">
                                  <w:pPr>
                                    <w:spacing w:line="20" w:lineRule="atLeast"/>
                                  </w:pPr>
                                </w:p>
                              </w:tc>
                              <w:tc>
                                <w:tcPr>
                                  <w:tcW w:w="3180" w:type="dxa"/>
                                </w:tcPr>
                                <w:p w:rsidR="00C7346F" w:rsidRDefault="00C7346F" w:rsidP="00320E70">
                                  <w:pPr>
                                    <w:spacing w:line="20" w:lineRule="atLeast"/>
                                  </w:pPr>
                                  <w:r>
                                    <w:t>Instructor:</w:t>
                                  </w:r>
                                </w:p>
                                <w:p w:rsidR="00C7346F" w:rsidRDefault="00C7346F" w:rsidP="00320E70">
                                  <w:pPr>
                                    <w:spacing w:line="20" w:lineRule="atLeast"/>
                                  </w:pPr>
                                </w:p>
                                <w:p w:rsidR="00565CCA" w:rsidRPr="007879D5" w:rsidRDefault="00565CCA" w:rsidP="00320E70">
                                  <w:pPr>
                                    <w:spacing w:line="20" w:lineRule="atLeast"/>
                                  </w:pPr>
                                  <w:r w:rsidRPr="007879D5">
                                    <w:t>Date:</w:t>
                                  </w:r>
                                </w:p>
                              </w:tc>
                            </w:tr>
                            <w:tr w:rsidR="00565CCA" w:rsidRPr="007879D5" w:rsidTr="00C7346F">
                              <w:tc>
                                <w:tcPr>
                                  <w:tcW w:w="5702" w:type="dxa"/>
                                </w:tcPr>
                                <w:p w:rsidR="00565CCA" w:rsidRPr="00380BD1" w:rsidRDefault="00565CCA" w:rsidP="00320E70">
                                  <w:pPr>
                                    <w:spacing w:line="20" w:lineRule="atLeast"/>
                                    <w:rPr>
                                      <w:b/>
                                      <w:i/>
                                    </w:rPr>
                                  </w:pPr>
                                  <w:r w:rsidRPr="00380BD1">
                                    <w:rPr>
                                      <w:b/>
                                      <w:i/>
                                    </w:rPr>
                                    <w:t>Delete one:</w:t>
                                  </w:r>
                                </w:p>
                                <w:p w:rsidR="00565CCA" w:rsidRDefault="00565CCA" w:rsidP="00320E70">
                                  <w:pPr>
                                    <w:spacing w:line="20" w:lineRule="atLeast"/>
                                  </w:pPr>
                                  <w:r w:rsidRPr="007879D5">
                                    <w:t>P</w:t>
                                  </w:r>
                                  <w:r>
                                    <w:t>olice Vetting Clearance pending (or)</w:t>
                                  </w:r>
                                </w:p>
                                <w:p w:rsidR="00565CCA" w:rsidRPr="007879D5" w:rsidRDefault="00565CCA" w:rsidP="00320E70">
                                  <w:pPr>
                                    <w:spacing w:line="20" w:lineRule="atLeast"/>
                                  </w:pPr>
                                  <w:r>
                                    <w:t xml:space="preserve">Police Vetting Clearance received     </w:t>
                                  </w:r>
                                </w:p>
                              </w:tc>
                              <w:tc>
                                <w:tcPr>
                                  <w:tcW w:w="3180" w:type="dxa"/>
                                </w:tcPr>
                                <w:p w:rsidR="00565CCA" w:rsidRPr="007879D5" w:rsidRDefault="00565CCA" w:rsidP="00320E70">
                                  <w:pPr>
                                    <w:spacing w:line="20" w:lineRule="atLeast"/>
                                  </w:pPr>
                                  <w:r w:rsidRPr="007879D5">
                                    <w:t>Date:</w:t>
                                  </w:r>
                                </w:p>
                              </w:tc>
                            </w:tr>
                          </w:tbl>
                          <w:p w:rsidR="00565CCA" w:rsidRDefault="00565CCA" w:rsidP="00565CCA"/>
                          <w:p w:rsidR="00565CCA" w:rsidRPr="008961C7" w:rsidRDefault="00565CCA" w:rsidP="00565CCA">
                            <w:r>
                              <w:t xml:space="preserve">Endorsed on behalf of the church for appointment as a leader in our </w:t>
                            </w:r>
                            <w:r w:rsidRPr="0052384C">
                              <w:rPr>
                                <w:rFonts w:ascii="VictorsHand" w:hAnsi="VictorsHand"/>
                                <w:b/>
                              </w:rPr>
                              <w:t>iconz4girlz</w:t>
                            </w:r>
                            <w:r>
                              <w:rPr>
                                <w:rFonts w:ascii="VictorsHand" w:hAnsi="VictorsHand"/>
                              </w:rPr>
                              <w:t xml:space="preserve"> </w:t>
                            </w:r>
                            <w:r>
                              <w:t>Unit by:</w:t>
                            </w:r>
                          </w:p>
                          <w:p w:rsidR="00565CCA" w:rsidRPr="007879D5" w:rsidRDefault="00565CCA" w:rsidP="00565CCA">
                            <w:r w:rsidRPr="007879D5">
                              <w:t>Name:</w:t>
                            </w:r>
                            <w:r w:rsidRPr="007879D5">
                              <w:tab/>
                            </w:r>
                            <w:r w:rsidRPr="007879D5">
                              <w:tab/>
                            </w:r>
                            <w:r w:rsidRPr="007879D5">
                              <w:tab/>
                            </w:r>
                            <w:r w:rsidRPr="007879D5">
                              <w:tab/>
                            </w:r>
                            <w:r w:rsidRPr="007879D5">
                              <w:tab/>
                            </w:r>
                            <w:r w:rsidRPr="007879D5">
                              <w:tab/>
                            </w:r>
                            <w:r w:rsidRPr="007879D5">
                              <w:tab/>
                            </w:r>
                            <w:r w:rsidRPr="007879D5">
                              <w:tab/>
                            </w:r>
                            <w:r>
                              <w:t xml:space="preserve"> </w:t>
                            </w:r>
                            <w:r w:rsidRPr="007879D5">
                              <w:t>Position (Pastor/Minister/Elder):</w:t>
                            </w:r>
                          </w:p>
                          <w:p w:rsidR="00565CCA" w:rsidRPr="00E851B3" w:rsidRDefault="00565CCA" w:rsidP="00565CCA">
                            <w:r w:rsidRPr="007879D5">
                              <w:t>Signature:</w:t>
                            </w:r>
                            <w:r w:rsidRPr="007879D5">
                              <w:tab/>
                            </w:r>
                            <w:r w:rsidRPr="007879D5">
                              <w:tab/>
                            </w:r>
                            <w:r w:rsidRPr="007879D5">
                              <w:tab/>
                            </w:r>
                            <w:r w:rsidRPr="007879D5">
                              <w:tab/>
                            </w:r>
                            <w:r w:rsidRPr="007879D5">
                              <w:tab/>
                            </w:r>
                            <w:r w:rsidRPr="007879D5">
                              <w:tab/>
                            </w:r>
                            <w:r w:rsidRPr="007879D5">
                              <w:tab/>
                            </w:r>
                            <w:r>
                              <w:t xml:space="preserve"> </w:t>
                            </w:r>
                            <w:r w:rsidRPr="007879D5">
                              <w:t>Date:</w:t>
                            </w:r>
                          </w:p>
                          <w:p w:rsidR="00565CCA" w:rsidRDefault="00565CCA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margin-left:-10.65pt;margin-top:-6.2pt;width:477.1pt;height:368.7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" fillcolor="white [3201]" strokecolor="black [3200]" strokeweight="2pt">
                <v:textbox>
                  <w:txbxContent>
                    <w:p w:rsidR="00565CCA" w:rsidRPr="00565CCA" w:rsidRDefault="00565CCA" w:rsidP="00565CCA">
                      <w:pPr>
                        <w:spacing w:line="20" w:lineRule="atLeast"/>
                        <w:rPr>
                          <w:i/>
                          <w:sz w:val="20"/>
                          <w:szCs w:val="20"/>
                        </w:rPr>
                      </w:pPr>
                      <w:r w:rsidRPr="007879D5">
                        <w:rPr>
                          <w:b/>
                        </w:rPr>
                        <w:t>CHURCH ENDORSEMENT</w:t>
                      </w:r>
                    </w:p>
                    <w:p w:rsidR="00565CCA" w:rsidRDefault="00565CCA" w:rsidP="00565CCA">
                      <w:pPr>
                        <w:spacing w:line="20" w:lineRule="atLeast"/>
                      </w:pPr>
                    </w:p>
                    <w:p w:rsidR="00565CCA" w:rsidRPr="007879D5" w:rsidRDefault="00565CCA" w:rsidP="00565CCA">
                      <w:pPr>
                        <w:spacing w:line="20" w:lineRule="atLeast"/>
                      </w:pPr>
                      <w:r w:rsidRPr="007879D5">
                        <w:t>It is hereby advised that the above leader has been trained in the Health and Safety and Child Protection Policies of this church</w:t>
                      </w:r>
                      <w:r>
                        <w:t xml:space="preserve"> and has </w:t>
                      </w:r>
                      <w:r w:rsidRPr="007879D5">
                        <w:t>received Police Vetting clearance</w:t>
                      </w:r>
                      <w:r w:rsidR="00B0386E">
                        <w:t xml:space="preserve">.  If clearance is still </w:t>
                      </w:r>
                      <w:r>
                        <w:t>pending</w:t>
                      </w:r>
                      <w:r w:rsidR="00B0386E">
                        <w:t xml:space="preserve"> GBNZ will be advised when received.</w:t>
                      </w:r>
                    </w:p>
                    <w:p w:rsidR="00565CCA" w:rsidRPr="007879D5" w:rsidRDefault="00565CCA" w:rsidP="00565CCA">
                      <w:pPr>
                        <w:spacing w:line="20" w:lineRule="atLeast"/>
                        <w:ind w:left="360"/>
                      </w:pPr>
                    </w:p>
                    <w:tbl>
                      <w:tblPr>
                        <w:tblStyle w:val="TableGrid"/>
                        <w:tblW w:w="0" w:type="auto"/>
                        <w:tblInd w:w="360" w:type="dxa"/>
                        <w:tblLook w:val="04A0" w:firstRow="1" w:lastRow="0" w:firstColumn="1" w:lastColumn="0" w:noHBand="0" w:noVBand="1"/>
                      </w:tblPr>
                      <w:tblGrid>
                        <w:gridCol w:w="5702"/>
                        <w:gridCol w:w="3180"/>
                      </w:tblGrid>
                      <w:tr w:rsidR="00565CCA" w:rsidRPr="007879D5" w:rsidTr="00C7346F">
                        <w:tc>
                          <w:tcPr>
                            <w:tcW w:w="5702" w:type="dxa"/>
                          </w:tcPr>
                          <w:p w:rsidR="00565CCA" w:rsidRDefault="00B0386E" w:rsidP="00320E70">
                            <w:pPr>
                              <w:spacing w:line="20" w:lineRule="atLeast"/>
                            </w:pPr>
                            <w:r>
                              <w:t>Training in Health and S</w:t>
                            </w:r>
                            <w:r w:rsidR="00565CCA" w:rsidRPr="007879D5">
                              <w:t xml:space="preserve">afety Policy </w:t>
                            </w:r>
                            <w:r>
                              <w:t xml:space="preserve">at this church </w:t>
                            </w:r>
                            <w:r w:rsidR="00565CCA" w:rsidRPr="007879D5">
                              <w:t>completed</w:t>
                            </w:r>
                          </w:p>
                          <w:p w:rsidR="00565CCA" w:rsidRPr="007879D5" w:rsidRDefault="00565CCA" w:rsidP="00320E70">
                            <w:pPr>
                              <w:spacing w:line="20" w:lineRule="atLeast"/>
                            </w:pPr>
                          </w:p>
                        </w:tc>
                        <w:tc>
                          <w:tcPr>
                            <w:tcW w:w="3180" w:type="dxa"/>
                          </w:tcPr>
                          <w:p w:rsidR="00C7346F" w:rsidRDefault="00C7346F" w:rsidP="00320E70">
                            <w:pPr>
                              <w:spacing w:line="20" w:lineRule="atLeast"/>
                            </w:pPr>
                            <w:r>
                              <w:t>Instructor:</w:t>
                            </w:r>
                          </w:p>
                          <w:p w:rsidR="00C7346F" w:rsidRDefault="00C7346F" w:rsidP="00320E70">
                            <w:pPr>
                              <w:spacing w:line="20" w:lineRule="atLeast"/>
                            </w:pPr>
                          </w:p>
                          <w:p w:rsidR="00565CCA" w:rsidRPr="007879D5" w:rsidRDefault="00565CCA" w:rsidP="00320E70">
                            <w:pPr>
                              <w:spacing w:line="20" w:lineRule="atLeast"/>
                            </w:pPr>
                            <w:r w:rsidRPr="007879D5">
                              <w:t>Date:</w:t>
                            </w:r>
                          </w:p>
                        </w:tc>
                      </w:tr>
                      <w:tr w:rsidR="00565CCA" w:rsidRPr="007879D5" w:rsidTr="00C7346F">
                        <w:tc>
                          <w:tcPr>
                            <w:tcW w:w="5702" w:type="dxa"/>
                          </w:tcPr>
                          <w:p w:rsidR="00565CCA" w:rsidRDefault="00B0386E" w:rsidP="00320E70">
                            <w:pPr>
                              <w:spacing w:line="20" w:lineRule="atLeast"/>
                            </w:pPr>
                            <w:r>
                              <w:t xml:space="preserve">Training in </w:t>
                            </w:r>
                            <w:r w:rsidR="00565CCA" w:rsidRPr="007879D5">
                              <w:t xml:space="preserve">Child Protection Policy </w:t>
                            </w:r>
                            <w:r>
                              <w:t xml:space="preserve">at this church </w:t>
                            </w:r>
                            <w:r w:rsidR="00565CCA" w:rsidRPr="007879D5">
                              <w:t>completed</w:t>
                            </w:r>
                          </w:p>
                          <w:p w:rsidR="00565CCA" w:rsidRPr="007879D5" w:rsidRDefault="00565CCA" w:rsidP="00320E70">
                            <w:pPr>
                              <w:spacing w:line="20" w:lineRule="atLeast"/>
                            </w:pPr>
                          </w:p>
                        </w:tc>
                        <w:tc>
                          <w:tcPr>
                            <w:tcW w:w="3180" w:type="dxa"/>
                          </w:tcPr>
                          <w:p w:rsidR="00C7346F" w:rsidRDefault="00C7346F" w:rsidP="00320E70">
                            <w:pPr>
                              <w:spacing w:line="20" w:lineRule="atLeast"/>
                            </w:pPr>
                            <w:r>
                              <w:t>Instructor:</w:t>
                            </w:r>
                          </w:p>
                          <w:p w:rsidR="00C7346F" w:rsidRDefault="00C7346F" w:rsidP="00320E70">
                            <w:pPr>
                              <w:spacing w:line="20" w:lineRule="atLeast"/>
                            </w:pPr>
                          </w:p>
                          <w:p w:rsidR="00565CCA" w:rsidRPr="007879D5" w:rsidRDefault="00565CCA" w:rsidP="00320E70">
                            <w:pPr>
                              <w:spacing w:line="20" w:lineRule="atLeast"/>
                            </w:pPr>
                            <w:r w:rsidRPr="007879D5">
                              <w:t>Date:</w:t>
                            </w:r>
                          </w:p>
                        </w:tc>
                      </w:tr>
                      <w:tr w:rsidR="00565CCA" w:rsidRPr="007879D5" w:rsidTr="00C7346F">
                        <w:tc>
                          <w:tcPr>
                            <w:tcW w:w="5702" w:type="dxa"/>
                          </w:tcPr>
                          <w:p w:rsidR="00565CCA" w:rsidRPr="00380BD1" w:rsidRDefault="00565CCA" w:rsidP="00320E70">
                            <w:pPr>
                              <w:spacing w:line="20" w:lineRule="atLeast"/>
                              <w:rPr>
                                <w:b/>
                                <w:i/>
                              </w:rPr>
                            </w:pPr>
                            <w:r w:rsidRPr="00380BD1">
                              <w:rPr>
                                <w:b/>
                                <w:i/>
                              </w:rPr>
                              <w:t>Delete one:</w:t>
                            </w:r>
                          </w:p>
                          <w:p w:rsidR="00565CCA" w:rsidRDefault="00565CCA" w:rsidP="00320E70">
                            <w:pPr>
                              <w:spacing w:line="20" w:lineRule="atLeast"/>
                            </w:pPr>
                            <w:r w:rsidRPr="007879D5">
                              <w:t>P</w:t>
                            </w:r>
                            <w:r>
                              <w:t>olice Vetting Clearance pending (or)</w:t>
                            </w:r>
                          </w:p>
                          <w:p w:rsidR="00565CCA" w:rsidRPr="007879D5" w:rsidRDefault="00565CCA" w:rsidP="00320E70">
                            <w:pPr>
                              <w:spacing w:line="20" w:lineRule="atLeast"/>
                            </w:pPr>
                            <w:r>
                              <w:t xml:space="preserve">Police Vetting Clearance received     </w:t>
                            </w:r>
                          </w:p>
                        </w:tc>
                        <w:tc>
                          <w:tcPr>
                            <w:tcW w:w="3180" w:type="dxa"/>
                          </w:tcPr>
                          <w:p w:rsidR="00565CCA" w:rsidRPr="007879D5" w:rsidRDefault="00565CCA" w:rsidP="00320E70">
                            <w:pPr>
                              <w:spacing w:line="20" w:lineRule="atLeast"/>
                            </w:pPr>
                            <w:r w:rsidRPr="007879D5">
                              <w:t>Date:</w:t>
                            </w:r>
                          </w:p>
                        </w:tc>
                      </w:tr>
                    </w:tbl>
                    <w:p w:rsidR="00565CCA" w:rsidRDefault="00565CCA" w:rsidP="00565CCA"/>
                    <w:p w:rsidR="00565CCA" w:rsidRPr="008961C7" w:rsidRDefault="00565CCA" w:rsidP="00565CCA">
                      <w:r>
                        <w:t xml:space="preserve">Endorsed on behalf of the church for appointment as a leader in our </w:t>
                      </w:r>
                      <w:r w:rsidRPr="0052384C">
                        <w:rPr>
                          <w:rFonts w:ascii="VictorsHand" w:hAnsi="VictorsHand"/>
                          <w:b/>
                        </w:rPr>
                        <w:t>iconz4girlz</w:t>
                      </w:r>
                      <w:r>
                        <w:rPr>
                          <w:rFonts w:ascii="VictorsHand" w:hAnsi="VictorsHand"/>
                        </w:rPr>
                        <w:t xml:space="preserve"> </w:t>
                      </w:r>
                      <w:r>
                        <w:t>Unit by:</w:t>
                      </w:r>
                    </w:p>
                    <w:p w:rsidR="00565CCA" w:rsidRPr="007879D5" w:rsidRDefault="00565CCA" w:rsidP="00565CCA">
                      <w:r w:rsidRPr="007879D5">
                        <w:t>Name:</w:t>
                      </w:r>
                      <w:r w:rsidRPr="007879D5">
                        <w:tab/>
                      </w:r>
                      <w:r w:rsidRPr="007879D5">
                        <w:tab/>
                      </w:r>
                      <w:r w:rsidRPr="007879D5">
                        <w:tab/>
                      </w:r>
                      <w:r w:rsidRPr="007879D5">
                        <w:tab/>
                      </w:r>
                      <w:r w:rsidRPr="007879D5">
                        <w:tab/>
                      </w:r>
                      <w:r w:rsidRPr="007879D5">
                        <w:tab/>
                      </w:r>
                      <w:r w:rsidRPr="007879D5">
                        <w:tab/>
                      </w:r>
                      <w:r w:rsidRPr="007879D5">
                        <w:tab/>
                      </w:r>
                      <w:r>
                        <w:t xml:space="preserve"> </w:t>
                      </w:r>
                      <w:r w:rsidRPr="007879D5">
                        <w:t>Position (Pastor/Minister/Elder):</w:t>
                      </w:r>
                    </w:p>
                    <w:p w:rsidR="00565CCA" w:rsidRPr="00E851B3" w:rsidRDefault="00565CCA" w:rsidP="00565CCA">
                      <w:r w:rsidRPr="007879D5">
                        <w:t>Signature:</w:t>
                      </w:r>
                      <w:r w:rsidRPr="007879D5">
                        <w:tab/>
                      </w:r>
                      <w:r w:rsidRPr="007879D5">
                        <w:tab/>
                      </w:r>
                      <w:r w:rsidRPr="007879D5">
                        <w:tab/>
                      </w:r>
                      <w:r w:rsidRPr="007879D5">
                        <w:tab/>
                      </w:r>
                      <w:r w:rsidRPr="007879D5">
                        <w:tab/>
                      </w:r>
                      <w:r w:rsidRPr="007879D5">
                        <w:tab/>
                      </w:r>
                      <w:r w:rsidRPr="007879D5">
                        <w:tab/>
                      </w:r>
                      <w:r>
                        <w:t xml:space="preserve"> </w:t>
                      </w:r>
                      <w:r w:rsidRPr="007879D5">
                        <w:t>Date:</w:t>
                      </w:r>
                    </w:p>
                    <w:p w:rsidR="00565CCA" w:rsidRDefault="00565CCA"/>
                  </w:txbxContent>
                </v:textbox>
              </v:shape>
            </w:pict>
          </mc:Fallback>
        </mc:AlternateContent>
      </w:r>
      <w:r w:rsidR="00E80C51" w:rsidRPr="007879D5">
        <w:rPr>
          <w:b/>
        </w:rPr>
        <w:t>CHURCH ENDORSEMENT</w:t>
      </w:r>
    </w:p>
    <w:p w:rsidR="00565CCA" w:rsidRDefault="00565CCA" w:rsidP="00565CCA">
      <w:pPr>
        <w:spacing w:line="20" w:lineRule="atLeast"/>
        <w:rPr>
          <w:b/>
          <w:sz w:val="20"/>
          <w:szCs w:val="20"/>
        </w:rPr>
      </w:pPr>
      <w:r w:rsidRPr="000C3D0D">
        <w:rPr>
          <w:b/>
          <w:sz w:val="20"/>
          <w:szCs w:val="20"/>
          <w:highlight w:val="yellow"/>
        </w:rPr>
        <w:t xml:space="preserve">TO BE COMPLETED </w:t>
      </w:r>
      <w:r w:rsidRPr="00D62BBE">
        <w:rPr>
          <w:b/>
          <w:sz w:val="20"/>
          <w:szCs w:val="20"/>
          <w:highlight w:val="yellow"/>
          <w:u w:val="single"/>
        </w:rPr>
        <w:t>BEFORE</w:t>
      </w:r>
      <w:r w:rsidRPr="000C3D0D">
        <w:rPr>
          <w:b/>
          <w:sz w:val="20"/>
          <w:szCs w:val="20"/>
          <w:highlight w:val="yellow"/>
        </w:rPr>
        <w:t xml:space="preserve"> IFG TRAINING WORKSHOP</w:t>
      </w:r>
    </w:p>
    <w:p w:rsidR="00565CCA" w:rsidRDefault="00565CCA" w:rsidP="008961C7">
      <w:pPr>
        <w:spacing w:line="20" w:lineRule="atLeast"/>
      </w:pPr>
    </w:p>
    <w:p w:rsidR="00565CCA" w:rsidRDefault="00565CCA" w:rsidP="008961C7">
      <w:pPr>
        <w:spacing w:line="20" w:lineRule="atLeast"/>
      </w:pPr>
    </w:p>
    <w:p w:rsidR="00E80C51" w:rsidRPr="007879D5" w:rsidRDefault="00DD5074" w:rsidP="008961C7">
      <w:pPr>
        <w:spacing w:line="20" w:lineRule="atLeast"/>
      </w:pPr>
      <w:r w:rsidRPr="007879D5">
        <w:t xml:space="preserve">It is </w:t>
      </w:r>
      <w:r w:rsidR="00E80C51" w:rsidRPr="007879D5">
        <w:t>hereby advise</w:t>
      </w:r>
      <w:r w:rsidRPr="007879D5">
        <w:t>d</w:t>
      </w:r>
      <w:r w:rsidR="00E80C51" w:rsidRPr="007879D5">
        <w:t xml:space="preserve"> that the abov</w:t>
      </w:r>
      <w:r w:rsidRPr="007879D5">
        <w:t>e leader has been trained in the</w:t>
      </w:r>
      <w:r w:rsidR="00E80C51" w:rsidRPr="007879D5">
        <w:t xml:space="preserve"> Health and Safety and </w:t>
      </w:r>
      <w:r w:rsidRPr="007879D5">
        <w:t>Child</w:t>
      </w:r>
      <w:r w:rsidR="00E80C51" w:rsidRPr="007879D5">
        <w:t xml:space="preserve"> Protection Policies</w:t>
      </w:r>
      <w:r w:rsidRPr="007879D5">
        <w:t xml:space="preserve"> of this church</w:t>
      </w:r>
      <w:r w:rsidR="00E80C51" w:rsidRPr="007879D5">
        <w:t xml:space="preserve"> and has also received Police Vetting clearance.</w:t>
      </w:r>
    </w:p>
    <w:p w:rsidR="007879D5" w:rsidRPr="007879D5" w:rsidRDefault="007879D5" w:rsidP="00503742">
      <w:pPr>
        <w:spacing w:line="20" w:lineRule="atLeast"/>
        <w:ind w:left="360"/>
      </w:pP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6127"/>
        <w:gridCol w:w="2755"/>
      </w:tblGrid>
      <w:tr w:rsidR="00E80C51" w:rsidRPr="007879D5" w:rsidTr="00E80C51">
        <w:tc>
          <w:tcPr>
            <w:tcW w:w="6127" w:type="dxa"/>
          </w:tcPr>
          <w:p w:rsidR="00E80C51" w:rsidRPr="007879D5" w:rsidRDefault="00E80C51" w:rsidP="00503742">
            <w:pPr>
              <w:spacing w:line="20" w:lineRule="atLeast"/>
            </w:pPr>
            <w:r w:rsidRPr="007879D5">
              <w:t>Training in church Health and safety Policy completed</w:t>
            </w:r>
          </w:p>
        </w:tc>
        <w:tc>
          <w:tcPr>
            <w:tcW w:w="2755" w:type="dxa"/>
          </w:tcPr>
          <w:p w:rsidR="00E80C51" w:rsidRPr="007879D5" w:rsidRDefault="00E80C51" w:rsidP="00503742">
            <w:pPr>
              <w:spacing w:line="20" w:lineRule="atLeast"/>
            </w:pPr>
            <w:r w:rsidRPr="007879D5">
              <w:t>Date:</w:t>
            </w:r>
          </w:p>
        </w:tc>
      </w:tr>
      <w:tr w:rsidR="00E80C51" w:rsidRPr="007879D5" w:rsidTr="00E80C51">
        <w:tc>
          <w:tcPr>
            <w:tcW w:w="6127" w:type="dxa"/>
          </w:tcPr>
          <w:p w:rsidR="00E80C51" w:rsidRPr="007879D5" w:rsidRDefault="00E80C51" w:rsidP="00503742">
            <w:pPr>
              <w:spacing w:line="20" w:lineRule="atLeast"/>
            </w:pPr>
            <w:r w:rsidRPr="007879D5">
              <w:t>Training in church Child Protection Policy completed</w:t>
            </w:r>
          </w:p>
        </w:tc>
        <w:tc>
          <w:tcPr>
            <w:tcW w:w="2755" w:type="dxa"/>
          </w:tcPr>
          <w:p w:rsidR="00E80C51" w:rsidRPr="007879D5" w:rsidRDefault="00E80C51" w:rsidP="00503742">
            <w:pPr>
              <w:spacing w:line="20" w:lineRule="atLeast"/>
            </w:pPr>
            <w:r w:rsidRPr="007879D5">
              <w:t>Date:</w:t>
            </w:r>
          </w:p>
        </w:tc>
      </w:tr>
      <w:tr w:rsidR="00E80C51" w:rsidRPr="007879D5" w:rsidTr="00E80C51">
        <w:tc>
          <w:tcPr>
            <w:tcW w:w="6127" w:type="dxa"/>
          </w:tcPr>
          <w:p w:rsidR="00E80C51" w:rsidRPr="007879D5" w:rsidRDefault="00E80C51" w:rsidP="00503742">
            <w:pPr>
              <w:spacing w:line="20" w:lineRule="atLeast"/>
            </w:pPr>
            <w:r w:rsidRPr="007879D5">
              <w:t>Police Vetting Clearance received</w:t>
            </w:r>
          </w:p>
        </w:tc>
        <w:tc>
          <w:tcPr>
            <w:tcW w:w="2755" w:type="dxa"/>
          </w:tcPr>
          <w:p w:rsidR="00E80C51" w:rsidRPr="007879D5" w:rsidRDefault="00E80C51" w:rsidP="00503742">
            <w:pPr>
              <w:spacing w:line="20" w:lineRule="atLeast"/>
            </w:pPr>
            <w:r w:rsidRPr="007879D5">
              <w:t>Date:</w:t>
            </w:r>
          </w:p>
        </w:tc>
      </w:tr>
    </w:tbl>
    <w:p w:rsidR="00E80C51" w:rsidRPr="007879D5" w:rsidRDefault="00E80C51" w:rsidP="00503742">
      <w:pPr>
        <w:spacing w:line="20" w:lineRule="atLeast"/>
        <w:ind w:left="360"/>
      </w:pPr>
    </w:p>
    <w:p w:rsidR="003845B3" w:rsidRPr="007879D5" w:rsidRDefault="003845B3" w:rsidP="003845B3">
      <w:pPr>
        <w:spacing w:line="240" w:lineRule="auto"/>
        <w:jc w:val="center"/>
        <w:rPr>
          <w:b/>
        </w:rPr>
      </w:pPr>
    </w:p>
    <w:p w:rsidR="003845B3" w:rsidRPr="008961C7" w:rsidRDefault="008961C7" w:rsidP="00E80C51">
      <w:r>
        <w:t xml:space="preserve">Endorsed on behalf of the church for </w:t>
      </w:r>
      <w:r w:rsidR="0052384C">
        <w:t xml:space="preserve">appointment as a leader in our </w:t>
      </w:r>
      <w:r w:rsidR="0052384C" w:rsidRPr="0052384C">
        <w:rPr>
          <w:rFonts w:ascii="VictorsHand" w:hAnsi="VictorsHand"/>
          <w:b/>
        </w:rPr>
        <w:t>iconz4girlz</w:t>
      </w:r>
      <w:r w:rsidR="0052384C">
        <w:rPr>
          <w:rFonts w:ascii="VictorsHand" w:hAnsi="VictorsHand"/>
        </w:rPr>
        <w:t xml:space="preserve"> </w:t>
      </w:r>
      <w:r w:rsidR="0052384C">
        <w:t>Unit by:</w:t>
      </w:r>
    </w:p>
    <w:p w:rsidR="00E80C51" w:rsidRPr="007879D5" w:rsidRDefault="00E80C51" w:rsidP="00E80C51">
      <w:r w:rsidRPr="007879D5">
        <w:t>Name:</w:t>
      </w:r>
      <w:r w:rsidRPr="007879D5">
        <w:tab/>
      </w:r>
      <w:r w:rsidRPr="007879D5">
        <w:tab/>
      </w:r>
      <w:r w:rsidRPr="007879D5">
        <w:tab/>
      </w:r>
      <w:r w:rsidRPr="007879D5">
        <w:tab/>
      </w:r>
      <w:r w:rsidRPr="007879D5">
        <w:tab/>
      </w:r>
      <w:r w:rsidRPr="007879D5">
        <w:tab/>
      </w:r>
      <w:r w:rsidRPr="007879D5">
        <w:tab/>
      </w:r>
      <w:r w:rsidRPr="007879D5">
        <w:tab/>
      </w:r>
      <w:r w:rsidR="008967D7">
        <w:t xml:space="preserve"> </w:t>
      </w:r>
      <w:r w:rsidRPr="007879D5">
        <w:t>Position</w:t>
      </w:r>
      <w:r w:rsidR="001B4710" w:rsidRPr="007879D5">
        <w:t xml:space="preserve"> (Pastor/Minister/Elder):</w:t>
      </w:r>
    </w:p>
    <w:p w:rsidR="00AC6250" w:rsidRPr="00E851B3" w:rsidRDefault="001B4710" w:rsidP="00AC6250">
      <w:r w:rsidRPr="007879D5">
        <w:t>Signature:</w:t>
      </w:r>
      <w:r w:rsidRPr="007879D5">
        <w:tab/>
      </w:r>
      <w:r w:rsidRPr="007879D5">
        <w:tab/>
      </w:r>
      <w:r w:rsidRPr="007879D5">
        <w:tab/>
      </w:r>
      <w:r w:rsidRPr="007879D5">
        <w:tab/>
      </w:r>
      <w:r w:rsidRPr="007879D5">
        <w:tab/>
      </w:r>
      <w:r w:rsidRPr="007879D5">
        <w:tab/>
      </w:r>
      <w:r w:rsidRPr="007879D5">
        <w:tab/>
      </w:r>
      <w:r w:rsidR="008967D7">
        <w:t xml:space="preserve"> </w:t>
      </w:r>
      <w:r w:rsidRPr="007879D5">
        <w:t>Date:</w:t>
      </w:r>
    </w:p>
    <w:p w:rsidR="00E851B3" w:rsidRDefault="00E851B3" w:rsidP="00E851B3">
      <w:pPr>
        <w:spacing w:line="20" w:lineRule="atLeast"/>
        <w:ind w:left="360"/>
        <w:rPr>
          <w:b/>
        </w:rPr>
      </w:pPr>
    </w:p>
    <w:p w:rsidR="00565CCA" w:rsidRDefault="00565CCA" w:rsidP="00E851B3">
      <w:pPr>
        <w:spacing w:line="20" w:lineRule="atLeast"/>
        <w:rPr>
          <w:b/>
        </w:rPr>
      </w:pPr>
    </w:p>
    <w:p w:rsidR="00565CCA" w:rsidRDefault="00565CCA" w:rsidP="00E851B3">
      <w:pPr>
        <w:spacing w:line="20" w:lineRule="atLeast"/>
        <w:rPr>
          <w:b/>
        </w:rPr>
      </w:pPr>
    </w:p>
    <w:p w:rsidR="00E851B3" w:rsidRDefault="00E851B3" w:rsidP="00E851B3">
      <w:pPr>
        <w:spacing w:line="20" w:lineRule="atLeast"/>
        <w:rPr>
          <w:b/>
        </w:rPr>
      </w:pPr>
      <w:r w:rsidRPr="007879D5">
        <w:rPr>
          <w:b/>
        </w:rPr>
        <w:t xml:space="preserve">Introduction </w:t>
      </w:r>
      <w:r>
        <w:rPr>
          <w:b/>
        </w:rPr>
        <w:t xml:space="preserve">to </w:t>
      </w:r>
      <w:r>
        <w:rPr>
          <w:rFonts w:ascii="VictorsHand" w:hAnsi="VictorsHand"/>
          <w:b/>
        </w:rPr>
        <w:t xml:space="preserve">iconz4girlz </w:t>
      </w:r>
      <w:r w:rsidRPr="007879D5">
        <w:rPr>
          <w:b/>
        </w:rPr>
        <w:t>Training Completed:</w:t>
      </w:r>
      <w:r w:rsidR="00C7346F">
        <w:rPr>
          <w:b/>
        </w:rPr>
        <w:t xml:space="preserve"> </w:t>
      </w:r>
      <w:r w:rsidR="00C7346F" w:rsidRPr="00C7346F">
        <w:t>(delete one)</w:t>
      </w:r>
    </w:p>
    <w:p w:rsidR="008662D4" w:rsidRPr="008662D4" w:rsidRDefault="00C7346F" w:rsidP="008662D4">
      <w:pPr>
        <w:pStyle w:val="ListParagraph"/>
        <w:numPr>
          <w:ilvl w:val="0"/>
          <w:numId w:val="4"/>
        </w:numPr>
        <w:spacing w:line="20" w:lineRule="atLeast"/>
      </w:pPr>
      <w:r w:rsidRPr="008662D4">
        <w:rPr>
          <w:b/>
        </w:rPr>
        <w:t xml:space="preserve">Equip and Launch Workshop for leaders in new Units </w:t>
      </w:r>
    </w:p>
    <w:p w:rsidR="008662D4" w:rsidRDefault="008662D4" w:rsidP="008662D4">
      <w:pPr>
        <w:pStyle w:val="ListParagraph"/>
        <w:spacing w:line="20" w:lineRule="atLeast"/>
      </w:pPr>
    </w:p>
    <w:p w:rsidR="00C7346F" w:rsidRPr="008662D4" w:rsidRDefault="00C7346F" w:rsidP="008662D4">
      <w:pPr>
        <w:pStyle w:val="ListParagraph"/>
        <w:numPr>
          <w:ilvl w:val="0"/>
          <w:numId w:val="4"/>
        </w:numPr>
        <w:spacing w:line="20" w:lineRule="atLeast"/>
        <w:rPr>
          <w:b/>
        </w:rPr>
      </w:pPr>
      <w:r w:rsidRPr="008662D4">
        <w:rPr>
          <w:b/>
        </w:rPr>
        <w:t>Toolbox4Leaders Module for leaders in existing Units</w:t>
      </w:r>
    </w:p>
    <w:p w:rsidR="00E851B3" w:rsidRPr="007879D5" w:rsidRDefault="008967D7" w:rsidP="00E851B3">
      <w:pPr>
        <w:spacing w:line="20" w:lineRule="atLeast"/>
      </w:pPr>
      <w:r>
        <w:t xml:space="preserve">Training Provided by:                                             </w:t>
      </w:r>
      <w:r>
        <w:tab/>
      </w:r>
      <w:r>
        <w:tab/>
      </w:r>
      <w:r>
        <w:tab/>
        <w:t xml:space="preserve"> Position:</w:t>
      </w:r>
    </w:p>
    <w:p w:rsidR="00DD5074" w:rsidRPr="0052337E" w:rsidRDefault="00E851B3" w:rsidP="0052337E">
      <w:pPr>
        <w:spacing w:line="20" w:lineRule="atLeast"/>
      </w:pPr>
      <w:r>
        <w:t>Signature: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8967D7">
        <w:t xml:space="preserve"> </w:t>
      </w:r>
      <w:r w:rsidRPr="007879D5">
        <w:t>Date:</w:t>
      </w:r>
    </w:p>
    <w:p w:rsidR="00DD5074" w:rsidRDefault="00DD5074" w:rsidP="00AC6250">
      <w:pPr>
        <w:rPr>
          <w:i/>
        </w:rPr>
      </w:pPr>
    </w:p>
    <w:p w:rsidR="001B4710" w:rsidRPr="001B4710" w:rsidRDefault="001B4710" w:rsidP="00AC6250">
      <w:pPr>
        <w:rPr>
          <w:i/>
        </w:rPr>
      </w:pPr>
      <w:r>
        <w:rPr>
          <w:i/>
        </w:rPr>
        <w:t>GBNZ Support Centre Us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80"/>
        <w:gridCol w:w="3832"/>
        <w:gridCol w:w="2330"/>
      </w:tblGrid>
      <w:tr w:rsidR="001B4710" w:rsidTr="001B4710">
        <w:tc>
          <w:tcPr>
            <w:tcW w:w="3080" w:type="dxa"/>
          </w:tcPr>
          <w:p w:rsidR="001B4710" w:rsidRPr="001B4710" w:rsidRDefault="001B4710" w:rsidP="00AC6250">
            <w:r w:rsidRPr="001B4710">
              <w:t>Checked and approved by</w:t>
            </w:r>
            <w:r w:rsidR="007879D5">
              <w:t>:</w:t>
            </w:r>
          </w:p>
        </w:tc>
        <w:tc>
          <w:tcPr>
            <w:tcW w:w="3832" w:type="dxa"/>
          </w:tcPr>
          <w:p w:rsidR="001B4710" w:rsidRDefault="001B4710" w:rsidP="00AC6250">
            <w:pPr>
              <w:rPr>
                <w:b/>
              </w:rPr>
            </w:pPr>
          </w:p>
        </w:tc>
        <w:tc>
          <w:tcPr>
            <w:tcW w:w="2330" w:type="dxa"/>
          </w:tcPr>
          <w:p w:rsidR="001B4710" w:rsidRPr="001B4710" w:rsidRDefault="001B4710" w:rsidP="00AC6250">
            <w:r>
              <w:t>Date:</w:t>
            </w:r>
          </w:p>
        </w:tc>
      </w:tr>
      <w:tr w:rsidR="001B4710" w:rsidTr="001B4710">
        <w:tc>
          <w:tcPr>
            <w:tcW w:w="3080" w:type="dxa"/>
          </w:tcPr>
          <w:p w:rsidR="001B4710" w:rsidRPr="001B4710" w:rsidRDefault="001B4710" w:rsidP="00AC6250">
            <w:r w:rsidRPr="001B4710">
              <w:t>Entered into database by</w:t>
            </w:r>
            <w:r w:rsidR="007879D5">
              <w:t>:</w:t>
            </w:r>
          </w:p>
        </w:tc>
        <w:tc>
          <w:tcPr>
            <w:tcW w:w="3832" w:type="dxa"/>
          </w:tcPr>
          <w:p w:rsidR="001B4710" w:rsidRDefault="001B4710" w:rsidP="00AC6250">
            <w:pPr>
              <w:rPr>
                <w:b/>
              </w:rPr>
            </w:pPr>
          </w:p>
        </w:tc>
        <w:tc>
          <w:tcPr>
            <w:tcW w:w="2330" w:type="dxa"/>
          </w:tcPr>
          <w:p w:rsidR="001B4710" w:rsidRPr="001B4710" w:rsidRDefault="001B4710" w:rsidP="00AC6250">
            <w:r>
              <w:t>Date:</w:t>
            </w:r>
          </w:p>
        </w:tc>
      </w:tr>
    </w:tbl>
    <w:p w:rsidR="00C7346F" w:rsidRDefault="00C7346F" w:rsidP="0052337E">
      <w:pPr>
        <w:jc w:val="center"/>
        <w:rPr>
          <w:i/>
          <w:sz w:val="20"/>
          <w:szCs w:val="20"/>
        </w:rPr>
      </w:pPr>
    </w:p>
    <w:p w:rsidR="001B4710" w:rsidRPr="001B4710" w:rsidRDefault="001B4710" w:rsidP="0052337E">
      <w:pPr>
        <w:jc w:val="center"/>
        <w:rPr>
          <w:i/>
          <w:sz w:val="20"/>
          <w:szCs w:val="20"/>
        </w:rPr>
      </w:pPr>
      <w:r w:rsidRPr="001B4710">
        <w:rPr>
          <w:i/>
          <w:sz w:val="20"/>
          <w:szCs w:val="20"/>
        </w:rPr>
        <w:t xml:space="preserve">The above information </w:t>
      </w:r>
      <w:r>
        <w:rPr>
          <w:i/>
          <w:sz w:val="20"/>
          <w:szCs w:val="20"/>
        </w:rPr>
        <w:t>will be held on record by Girls’ B</w:t>
      </w:r>
      <w:r w:rsidRPr="001B4710">
        <w:rPr>
          <w:i/>
          <w:sz w:val="20"/>
          <w:szCs w:val="20"/>
        </w:rPr>
        <w:t>rigade New Zealand Incorporated for the purpose of administration and promotion.  This complies with the Privacy Act 1993.</w:t>
      </w:r>
    </w:p>
    <w:sectPr w:rsidR="001B4710" w:rsidRPr="001B4710" w:rsidSect="008662D4">
      <w:footerReference w:type="default" r:id="rId10"/>
      <w:pgSz w:w="11906" w:h="16838"/>
      <w:pgMar w:top="993" w:right="1440" w:bottom="1440" w:left="1440" w:header="708" w:footer="708" w:gutter="0"/>
      <w:pgBorders w:offsetFrom="page">
        <w:top w:val="single" w:sz="12" w:space="24" w:color="auto"/>
        <w:left w:val="single" w:sz="12" w:space="24" w:color="auto"/>
        <w:bottom w:val="single" w:sz="12" w:space="24" w:color="auto"/>
        <w:right w:val="single" w:sz="12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534529" w:rsidRDefault="00534529" w:rsidP="00775E61">
      <w:pPr>
        <w:spacing w:after="0" w:line="240" w:lineRule="auto"/>
      </w:pPr>
      <w:r>
        <w:separator/>
      </w:r>
    </w:p>
  </w:endnote>
  <w:endnote w:type="continuationSeparator" w:id="0">
    <w:p w:rsidR="00534529" w:rsidRDefault="00534529" w:rsidP="00775E6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ictorsHand">
    <w:panose1 w:val="00000000000000000000"/>
    <w:charset w:val="00"/>
    <w:family w:val="auto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662D4" w:rsidRDefault="008662D4">
    <w:pPr>
      <w:pStyle w:val="Footer"/>
    </w:pPr>
    <w:r>
      <w:t>IFG Leader’s Registration Form June 2019</w:t>
    </w:r>
  </w:p>
  <w:p w:rsidR="00775E61" w:rsidRDefault="00775E61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534529" w:rsidRDefault="00534529" w:rsidP="00775E61">
      <w:pPr>
        <w:spacing w:after="0" w:line="240" w:lineRule="auto"/>
      </w:pPr>
      <w:r>
        <w:separator/>
      </w:r>
    </w:p>
  </w:footnote>
  <w:footnote w:type="continuationSeparator" w:id="0">
    <w:p w:rsidR="00534529" w:rsidRDefault="00534529" w:rsidP="00775E6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A8D63C0"/>
    <w:multiLevelType w:val="hybridMultilevel"/>
    <w:tmpl w:val="23EC865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B6C5EE7"/>
    <w:multiLevelType w:val="hybridMultilevel"/>
    <w:tmpl w:val="1FA672B0"/>
    <w:lvl w:ilvl="0" w:tplc="61F20A14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D2726F9"/>
    <w:multiLevelType w:val="hybridMultilevel"/>
    <w:tmpl w:val="448C0DFE"/>
    <w:lvl w:ilvl="0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1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>
    <w:nsid w:val="2E163D3C"/>
    <w:multiLevelType w:val="hybridMultilevel"/>
    <w:tmpl w:val="66E6264C"/>
    <w:lvl w:ilvl="0" w:tplc="84842BE2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0sDAzMTI0tDAzNTRW0lEKTi0uzszPAykwqQUAuOMhpSwAAAA="/>
  </w:docVars>
  <w:rsids>
    <w:rsidRoot w:val="002A655F"/>
    <w:rsid w:val="00060111"/>
    <w:rsid w:val="000A591E"/>
    <w:rsid w:val="000B03F7"/>
    <w:rsid w:val="000C2609"/>
    <w:rsid w:val="000C3D0D"/>
    <w:rsid w:val="000E3110"/>
    <w:rsid w:val="001B4710"/>
    <w:rsid w:val="0021654E"/>
    <w:rsid w:val="00230001"/>
    <w:rsid w:val="002769E3"/>
    <w:rsid w:val="002A2391"/>
    <w:rsid w:val="002A655F"/>
    <w:rsid w:val="002C25B8"/>
    <w:rsid w:val="00361F1E"/>
    <w:rsid w:val="00380BD1"/>
    <w:rsid w:val="003845B3"/>
    <w:rsid w:val="003F58C6"/>
    <w:rsid w:val="00414DB5"/>
    <w:rsid w:val="00455F01"/>
    <w:rsid w:val="00503742"/>
    <w:rsid w:val="0052337E"/>
    <w:rsid w:val="0052384C"/>
    <w:rsid w:val="00534529"/>
    <w:rsid w:val="00560E35"/>
    <w:rsid w:val="00565CCA"/>
    <w:rsid w:val="00597EB8"/>
    <w:rsid w:val="00647CAC"/>
    <w:rsid w:val="00650806"/>
    <w:rsid w:val="00775E61"/>
    <w:rsid w:val="007879D5"/>
    <w:rsid w:val="008662D4"/>
    <w:rsid w:val="008961C7"/>
    <w:rsid w:val="008967D7"/>
    <w:rsid w:val="008D6395"/>
    <w:rsid w:val="009137DD"/>
    <w:rsid w:val="0092107C"/>
    <w:rsid w:val="00AA6456"/>
    <w:rsid w:val="00AC6250"/>
    <w:rsid w:val="00B0386E"/>
    <w:rsid w:val="00B073E5"/>
    <w:rsid w:val="00B21B91"/>
    <w:rsid w:val="00B25524"/>
    <w:rsid w:val="00B41B2C"/>
    <w:rsid w:val="00B64466"/>
    <w:rsid w:val="00B939A7"/>
    <w:rsid w:val="00C35153"/>
    <w:rsid w:val="00C7346F"/>
    <w:rsid w:val="00CB358B"/>
    <w:rsid w:val="00D62BBE"/>
    <w:rsid w:val="00D7772D"/>
    <w:rsid w:val="00DD5074"/>
    <w:rsid w:val="00DD6741"/>
    <w:rsid w:val="00DF4829"/>
    <w:rsid w:val="00DF7179"/>
    <w:rsid w:val="00E3443C"/>
    <w:rsid w:val="00E37BEE"/>
    <w:rsid w:val="00E80C51"/>
    <w:rsid w:val="00E851B3"/>
    <w:rsid w:val="00FF6C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3000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A655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A655F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775E6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775E6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75E61"/>
  </w:style>
  <w:style w:type="paragraph" w:styleId="Footer">
    <w:name w:val="footer"/>
    <w:basedOn w:val="Normal"/>
    <w:link w:val="FooterChar"/>
    <w:uiPriority w:val="99"/>
    <w:unhideWhenUsed/>
    <w:rsid w:val="00775E6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75E61"/>
  </w:style>
  <w:style w:type="table" w:styleId="TableGrid">
    <w:name w:val="Table Grid"/>
    <w:basedOn w:val="TableNormal"/>
    <w:uiPriority w:val="59"/>
    <w:rsid w:val="00E80C5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3000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A655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A655F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775E6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775E6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75E61"/>
  </w:style>
  <w:style w:type="paragraph" w:styleId="Footer">
    <w:name w:val="footer"/>
    <w:basedOn w:val="Normal"/>
    <w:link w:val="FooterChar"/>
    <w:uiPriority w:val="99"/>
    <w:unhideWhenUsed/>
    <w:rsid w:val="00775E6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75E61"/>
  </w:style>
  <w:style w:type="table" w:styleId="TableGrid">
    <w:name w:val="Table Grid"/>
    <w:basedOn w:val="TableNormal"/>
    <w:uiPriority w:val="59"/>
    <w:rsid w:val="00E80C5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365</Words>
  <Characters>2085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4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ristine Brunt</dc:creator>
  <cp:lastModifiedBy>Christine Brunt</cp:lastModifiedBy>
  <cp:revision>3</cp:revision>
  <cp:lastPrinted>2019-06-05T02:32:00Z</cp:lastPrinted>
  <dcterms:created xsi:type="dcterms:W3CDTF">2019-06-05T02:24:00Z</dcterms:created>
  <dcterms:modified xsi:type="dcterms:W3CDTF">2019-06-05T02:34:00Z</dcterms:modified>
</cp:coreProperties>
</file>